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21" w:type="pct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55"/>
        <w:gridCol w:w="15767"/>
      </w:tblGrid>
      <w:tr w:rsidR="00602F7D" w:rsidRPr="00C0535A" w14:paraId="1643A4CA" w14:textId="77777777" w:rsidTr="00C0535A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C0535A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US"/>
              </w:rPr>
            </w:pPr>
          </w:p>
        </w:tc>
      </w:tr>
      <w:tr w:rsidR="0000007A" w:rsidRPr="00C0535A" w14:paraId="127EAD7E" w14:textId="77777777" w:rsidTr="00C0535A">
        <w:trPr>
          <w:trHeight w:val="413"/>
        </w:trPr>
        <w:tc>
          <w:tcPr>
            <w:tcW w:w="1250" w:type="pct"/>
          </w:tcPr>
          <w:p w14:paraId="3C159AA5" w14:textId="77777777" w:rsidR="0000007A" w:rsidRPr="00C0535A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Book </w:t>
            </w:r>
            <w:r w:rsidR="0000007A" w:rsidRPr="00C0535A">
              <w:rPr>
                <w:rFonts w:ascii="Arial" w:hAnsi="Arial" w:cs="Arial"/>
                <w:bCs/>
                <w:sz w:val="20"/>
                <w:szCs w:val="20"/>
                <w:lang w:val="en-GB"/>
              </w:rPr>
              <w:t>Name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5E3AE5B8" w:rsidR="0000007A" w:rsidRPr="00C0535A" w:rsidRDefault="00D93723" w:rsidP="00054BC4">
            <w:pPr>
              <w:pStyle w:val="NormalWeb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hyperlink r:id="rId7" w:history="1">
              <w:r w:rsidRPr="00C0535A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Disease and Health: Research Developments</w:t>
              </w:r>
            </w:hyperlink>
          </w:p>
        </w:tc>
      </w:tr>
      <w:tr w:rsidR="0000007A" w:rsidRPr="00C0535A" w14:paraId="73C90375" w14:textId="77777777" w:rsidTr="00C0535A">
        <w:trPr>
          <w:trHeight w:val="290"/>
        </w:trPr>
        <w:tc>
          <w:tcPr>
            <w:tcW w:w="1250" w:type="pct"/>
          </w:tcPr>
          <w:p w14:paraId="20D28135" w14:textId="77777777" w:rsidR="0000007A" w:rsidRPr="00C0535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Cs/>
                <w:sz w:val="20"/>
                <w:szCs w:val="20"/>
                <w:lang w:val="en-GB"/>
              </w:rPr>
              <w:t>Manuscript Number: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16F4CB8A" w:rsidR="0000007A" w:rsidRPr="00C0535A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s_BP</w:t>
            </w:r>
            <w:r w:rsidR="00FC432A"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_</w:t>
            </w:r>
            <w:r w:rsidR="009F4E53"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254</w:t>
            </w:r>
          </w:p>
        </w:tc>
      </w:tr>
      <w:tr w:rsidR="0000007A" w:rsidRPr="00C0535A" w14:paraId="05B60576" w14:textId="77777777" w:rsidTr="00C0535A">
        <w:trPr>
          <w:trHeight w:val="331"/>
        </w:trPr>
        <w:tc>
          <w:tcPr>
            <w:tcW w:w="1250" w:type="pct"/>
          </w:tcPr>
          <w:p w14:paraId="0196A627" w14:textId="77777777" w:rsidR="0000007A" w:rsidRPr="00C0535A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itle of the Manuscript: 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01BE8E2E" w:rsidR="0000007A" w:rsidRPr="00C0535A" w:rsidRDefault="00D9372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C0535A">
              <w:rPr>
                <w:rFonts w:ascii="Arial" w:hAnsi="Arial" w:cs="Arial"/>
                <w:b/>
                <w:sz w:val="20"/>
                <w:szCs w:val="20"/>
                <w:lang w:val="en-GB"/>
              </w:rPr>
              <w:t>Epidemiological Study of Gallstone Disease in Tikrit, Iraq: The Impact of Obesity, Gender, and Age</w:t>
            </w:r>
          </w:p>
        </w:tc>
      </w:tr>
      <w:tr w:rsidR="00CF0BBB" w:rsidRPr="00C0535A" w14:paraId="6D508B1C" w14:textId="77777777" w:rsidTr="00C0535A">
        <w:trPr>
          <w:trHeight w:val="332"/>
        </w:trPr>
        <w:tc>
          <w:tcPr>
            <w:tcW w:w="1250" w:type="pct"/>
          </w:tcPr>
          <w:p w14:paraId="32FC28F7" w14:textId="77777777" w:rsidR="00CF0BBB" w:rsidRPr="00C0535A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Cs/>
                <w:sz w:val="20"/>
                <w:szCs w:val="20"/>
                <w:lang w:val="en-GB"/>
              </w:rPr>
              <w:t>Type of the Article</w:t>
            </w:r>
          </w:p>
        </w:tc>
        <w:tc>
          <w:tcPr>
            <w:tcW w:w="375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EAE7665" w:rsidR="00CF0BBB" w:rsidRPr="00C0535A" w:rsidRDefault="00D93723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sz w:val="20"/>
                <w:szCs w:val="20"/>
                <w:lang w:val="en-GB"/>
              </w:rPr>
              <w:t>BOOK CHAPTER</w:t>
            </w:r>
          </w:p>
        </w:tc>
      </w:tr>
    </w:tbl>
    <w:p w14:paraId="45F5983C" w14:textId="77777777" w:rsidR="00037D52" w:rsidRPr="00C0535A" w:rsidRDefault="00037D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79DE1CF8" w14:textId="77777777" w:rsidR="00605952" w:rsidRPr="00C0535A" w:rsidRDefault="00605952" w:rsidP="0000007A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p w14:paraId="37E43B60" w14:textId="77777777" w:rsidR="0086369B" w:rsidRPr="00C0535A" w:rsidRDefault="0086369B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63CD6BCB" w14:textId="0FFEAA9E" w:rsidR="00626025" w:rsidRPr="00C0535A" w:rsidRDefault="00640538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0535A"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  <w:t>Special note:</w:t>
      </w:r>
    </w:p>
    <w:p w14:paraId="1AC448A2" w14:textId="77777777" w:rsidR="007B54A4" w:rsidRPr="00C0535A" w:rsidRDefault="007B54A4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</w:p>
    <w:p w14:paraId="7F950B43" w14:textId="3CFD7BBC" w:rsidR="007B54A4" w:rsidRPr="00C0535A" w:rsidRDefault="00955E45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lang w:val="en-US"/>
        </w:rPr>
      </w:pPr>
      <w:r w:rsidRPr="00C0535A">
        <w:rPr>
          <w:rFonts w:ascii="Arial" w:hAnsi="Arial" w:cs="Arial"/>
          <w:b/>
          <w:color w:val="222222"/>
          <w:sz w:val="20"/>
          <w:szCs w:val="20"/>
          <w:lang w:val="en-US"/>
        </w:rPr>
        <w:t xml:space="preserve">A research paper already published in a journal can be published as a Book Chapter in an expanded form with proper copyright approval. </w:t>
      </w:r>
    </w:p>
    <w:p w14:paraId="5AAD2B54" w14:textId="13DE03DA" w:rsidR="00640538" w:rsidRPr="00C0535A" w:rsidRDefault="00000000" w:rsidP="00626025">
      <w:pPr>
        <w:pStyle w:val="BodyText"/>
        <w:rPr>
          <w:rFonts w:ascii="Arial" w:hAnsi="Arial" w:cs="Arial"/>
          <w:b/>
          <w:color w:val="222222"/>
          <w:sz w:val="20"/>
          <w:szCs w:val="20"/>
          <w:u w:val="single"/>
          <w:lang w:val="en-US"/>
        </w:rPr>
      </w:pPr>
      <w:r w:rsidRPr="00C0535A">
        <w:rPr>
          <w:rFonts w:ascii="Arial" w:hAnsi="Arial" w:cs="Arial"/>
          <w:b/>
          <w:noProof/>
          <w:color w:val="222222"/>
          <w:sz w:val="20"/>
          <w:szCs w:val="20"/>
          <w:u w:val="single"/>
          <w:lang w:val="en-US"/>
        </w:rPr>
        <w:pict w14:anchorId="3BD12FF5">
          <v:rect id="_x0000_s2050" style="position:absolute;left:0;text-align:left;margin-left:-9.6pt;margin-top:14.25pt;width:1071.35pt;height:124.75pt;z-index:251658240">
            <v:textbox>
              <w:txbxContent>
                <w:p w14:paraId="4FFED94D" w14:textId="295439DD" w:rsidR="007A00A6" w:rsidRPr="007B54A4" w:rsidRDefault="007A00A6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A00A6" w:rsidRDefault="007A00A6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7A00A6" w:rsidRPr="00640538" w:rsidRDefault="007A00A6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7A00A6" w:rsidRPr="00640538" w:rsidRDefault="007A00A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4DF00196" w14:textId="1124FBEF" w:rsidR="007A00A6" w:rsidRDefault="007A00A6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D9372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European Journal of Molecular &amp; Clinical Medicine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D93723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07, Issue 03, 2020</w:t>
                  </w: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.</w:t>
                  </w:r>
                </w:p>
                <w:p w14:paraId="57E24C8C" w14:textId="133AE17C" w:rsidR="007A00A6" w:rsidRPr="007B54A4" w:rsidRDefault="007A00A6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Available: </w:t>
                  </w:r>
                  <w:hyperlink r:id="rId8" w:history="1">
                    <w:r w:rsidRPr="00CA489B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ejmcm.com/archives/volume-7/issue-3/6181</w:t>
                    </w:r>
                  </w:hyperlink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14:paraId="40641486" w14:textId="77777777" w:rsidR="00D9392F" w:rsidRPr="00C0535A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20"/>
          <w:lang w:val="en-IN"/>
        </w:rPr>
      </w:pPr>
      <w:r w:rsidRPr="00C0535A">
        <w:rPr>
          <w:rFonts w:ascii="Arial" w:hAnsi="Arial" w:cs="Arial"/>
          <w:color w:val="222222"/>
          <w:sz w:val="20"/>
          <w:szCs w:val="20"/>
          <w:lang w:val="en-IN"/>
        </w:rPr>
        <w:br w:type="page"/>
      </w:r>
    </w:p>
    <w:p w14:paraId="5A743ECE" w14:textId="77777777" w:rsidR="00D27A79" w:rsidRPr="00C0535A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C0535A" w14:paraId="71A94C1F" w14:textId="77777777" w:rsidTr="007A00A6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535A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C0535A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0535A" w14:paraId="5EA12279" w14:textId="77777777" w:rsidTr="007A00A6">
        <w:tc>
          <w:tcPr>
            <w:tcW w:w="1265" w:type="pct"/>
            <w:noWrap/>
          </w:tcPr>
          <w:p w14:paraId="7AE9682F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535A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C0535A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C0535A" w:rsidRDefault="00421DBF" w:rsidP="00421DB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0535A">
              <w:rPr>
                <w:rFonts w:ascii="Arial" w:hAnsi="Arial" w:cs="Arial"/>
                <w:lang w:val="en-GB"/>
              </w:rPr>
              <w:t>Author’s Feedback</w:t>
            </w:r>
            <w:r w:rsidRPr="00C0535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0535A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C0535A" w14:paraId="5C0AB4EC" w14:textId="77777777" w:rsidTr="007A00A6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C0535A" w:rsidRDefault="00F1171E" w:rsidP="007A00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C0535A" w:rsidRDefault="00F1171E" w:rsidP="007A00A6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69FF6F93" w:rsidR="00F1171E" w:rsidRPr="00C0535A" w:rsidRDefault="007A00A6" w:rsidP="007A00A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mportant </w:t>
            </w:r>
          </w:p>
        </w:tc>
        <w:tc>
          <w:tcPr>
            <w:tcW w:w="1523" w:type="pct"/>
          </w:tcPr>
          <w:p w14:paraId="462A339C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535A" w14:paraId="0D8B5B2C" w14:textId="77777777" w:rsidTr="007A00A6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C0535A" w:rsidRDefault="00F1171E" w:rsidP="007A00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C0535A" w:rsidRDefault="00F1171E" w:rsidP="007A00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5B29794D" w:rsidR="00F1171E" w:rsidRPr="00C0535A" w:rsidRDefault="00590673" w:rsidP="007A00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535A" w14:paraId="5604762A" w14:textId="77777777" w:rsidTr="007A00A6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C0535A" w:rsidRDefault="00F1171E" w:rsidP="007A00A6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C0535A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44C59364" w:rsidR="00F1171E" w:rsidRPr="00C0535A" w:rsidRDefault="007A00A6" w:rsidP="007A00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523" w:type="pct"/>
          </w:tcPr>
          <w:p w14:paraId="1D54B730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535A" w14:paraId="2F579F54" w14:textId="77777777" w:rsidTr="007A00A6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C0535A" w:rsidRDefault="00DC6FED" w:rsidP="007A00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6AB44ABA" w:rsidR="00F1171E" w:rsidRPr="00C0535A" w:rsidRDefault="007A00A6" w:rsidP="007A00A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535A" w14:paraId="73739464" w14:textId="77777777" w:rsidTr="007A00A6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C0535A" w:rsidRDefault="00F1171E" w:rsidP="007A00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C0535A" w:rsidRDefault="00F1171E" w:rsidP="007A00A6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1A3B4E3" w:rsidR="00F1171E" w:rsidRPr="00C0535A" w:rsidRDefault="007A00A6" w:rsidP="007A00A6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220055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C0535A" w14:paraId="73CC4A50" w14:textId="77777777" w:rsidTr="007A00A6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C0535A" w:rsidRDefault="00F1171E" w:rsidP="007A00A6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C0535A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CBA4B2A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EE1BA23" w:rsidR="00F1171E" w:rsidRPr="00C0535A" w:rsidRDefault="007A00A6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  <w:p w14:paraId="297F52DB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C0535A" w14:paraId="20A16C0C" w14:textId="77777777" w:rsidTr="007A00A6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C0535A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C0535A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C0535A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31AB77E1" w:rsidR="00F1171E" w:rsidRPr="00C0535A" w:rsidRDefault="007A00A6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sz w:val="20"/>
                <w:szCs w:val="20"/>
                <w:lang w:val="en-GB"/>
              </w:rPr>
              <w:t xml:space="preserve">Good for Publication </w:t>
            </w:r>
          </w:p>
          <w:p w14:paraId="7EB58C99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C0535A" w:rsidRDefault="00F1171E" w:rsidP="007A00A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821307F" w14:textId="77777777" w:rsidR="00F1171E" w:rsidRPr="00C0535A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C0535A" w14:paraId="6A4E1E29" w14:textId="77777777" w:rsidTr="007A00A6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C0535A" w:rsidRDefault="00F1171E" w:rsidP="007A0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C0535A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C0535A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C0535A" w:rsidRDefault="00F1171E" w:rsidP="007A0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C0535A" w14:paraId="5356501F" w14:textId="77777777" w:rsidTr="007A00A6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C0535A" w:rsidRDefault="00F1171E" w:rsidP="007A0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C0535A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C0535A" w:rsidRDefault="00F1171E" w:rsidP="007A00A6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C0535A">
              <w:rPr>
                <w:rFonts w:ascii="Arial" w:hAnsi="Arial" w:cs="Arial"/>
                <w:lang w:val="en-GB"/>
              </w:rPr>
              <w:t>Author’s comment</w:t>
            </w:r>
            <w:r w:rsidRPr="00C0535A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C0535A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C0535A" w14:paraId="3944C8A3" w14:textId="77777777" w:rsidTr="007A00A6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C0535A" w:rsidRDefault="00F1171E" w:rsidP="007A0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C0535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C0535A" w:rsidRDefault="00F1171E" w:rsidP="007A0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C0535A" w:rsidRDefault="00F1171E" w:rsidP="007A0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C0535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C0535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C0535A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)</w:t>
            </w:r>
          </w:p>
          <w:p w14:paraId="3F0D46E3" w14:textId="77777777" w:rsidR="00F1171E" w:rsidRPr="00C0535A" w:rsidRDefault="00F1171E" w:rsidP="007A0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4FF9CD73" w:rsidR="00F1171E" w:rsidRPr="00C0535A" w:rsidRDefault="00F1171E" w:rsidP="007A0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C0535A" w:rsidRDefault="00F1171E" w:rsidP="007A00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C0535A" w:rsidRDefault="00F1171E" w:rsidP="007A00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C0535A" w:rsidRDefault="00F1171E" w:rsidP="007A00A6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C0535A" w:rsidRDefault="00F1171E" w:rsidP="007A0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Pr="00C0535A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3518E1DF" w14:textId="77777777" w:rsidR="00C0535A" w:rsidRPr="0020438E" w:rsidRDefault="00C0535A" w:rsidP="00C0535A">
      <w:pPr>
        <w:pStyle w:val="Affiliation"/>
        <w:spacing w:after="0" w:line="240" w:lineRule="auto"/>
        <w:jc w:val="left"/>
        <w:rPr>
          <w:rFonts w:ascii="Arial" w:hAnsi="Arial" w:cs="Arial"/>
          <w:b/>
          <w:u w:val="single"/>
        </w:rPr>
      </w:pPr>
      <w:r w:rsidRPr="0020438E">
        <w:rPr>
          <w:rFonts w:ascii="Arial" w:hAnsi="Arial" w:cs="Arial"/>
          <w:b/>
          <w:u w:val="single"/>
        </w:rPr>
        <w:t>Reviewer details:</w:t>
      </w:r>
    </w:p>
    <w:p w14:paraId="169DED19" w14:textId="77777777" w:rsidR="00C0535A" w:rsidRPr="0020438E" w:rsidRDefault="00C0535A" w:rsidP="00C0535A">
      <w:pPr>
        <w:pStyle w:val="Affiliation"/>
        <w:spacing w:after="0" w:line="240" w:lineRule="auto"/>
        <w:jc w:val="left"/>
        <w:rPr>
          <w:rFonts w:ascii="Arial" w:hAnsi="Arial" w:cs="Arial"/>
          <w:b/>
        </w:rPr>
      </w:pPr>
      <w:r w:rsidRPr="0020438E">
        <w:rPr>
          <w:rFonts w:ascii="Arial" w:hAnsi="Arial" w:cs="Arial"/>
          <w:b/>
          <w:color w:val="000000"/>
        </w:rPr>
        <w:t>Asif Ali Amir Ali Khowaja, Pakistan</w:t>
      </w:r>
    </w:p>
    <w:p w14:paraId="1405857B" w14:textId="77777777" w:rsidR="00C0535A" w:rsidRPr="00C0535A" w:rsidRDefault="00C0535A">
      <w:pPr>
        <w:rPr>
          <w:rFonts w:ascii="Arial" w:hAnsi="Arial" w:cs="Arial"/>
          <w:b/>
          <w:sz w:val="20"/>
          <w:szCs w:val="20"/>
          <w:lang w:val="en-GB"/>
        </w:rPr>
      </w:pPr>
    </w:p>
    <w:sectPr w:rsidR="00C0535A" w:rsidRPr="00C0535A" w:rsidSect="0017545C">
      <w:headerReference w:type="default" r:id="rId9"/>
      <w:footerReference w:type="default" r:id="rId10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897977" w14:textId="77777777" w:rsidR="00C275D0" w:rsidRPr="0000007A" w:rsidRDefault="00C275D0" w:rsidP="0099583E">
      <w:r>
        <w:separator/>
      </w:r>
    </w:p>
  </w:endnote>
  <w:endnote w:type="continuationSeparator" w:id="0">
    <w:p w14:paraId="196561D7" w14:textId="77777777" w:rsidR="00C275D0" w:rsidRPr="0000007A" w:rsidRDefault="00C275D0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7A00A6" w:rsidRPr="00546343" w:rsidRDefault="007A00A6">
    <w:pPr>
      <w:pStyle w:val="Footer"/>
      <w:rPr>
        <w:sz w:val="16"/>
      </w:rPr>
    </w:pPr>
    <w:r>
      <w:rPr>
        <w:sz w:val="16"/>
      </w:rPr>
      <w:t>Created by: DR</w:t>
    </w:r>
    <w:r>
      <w:rPr>
        <w:sz w:val="16"/>
      </w:rPr>
      <w:tab/>
      <w:t xml:space="preserve">              Checked by: PM                                             Approved by: MBM</w:t>
    </w:r>
    <w:r>
      <w:rPr>
        <w:sz w:val="16"/>
      </w:rPr>
      <w:tab/>
      <w:t xml:space="preserve">   </w:t>
    </w:r>
    <w:r>
      <w:rPr>
        <w:sz w:val="16"/>
      </w:rPr>
      <w:tab/>
      <w:t>Version: 3 (05-12</w:t>
    </w:r>
    <w:r w:rsidRPr="00A4787C">
      <w:rPr>
        <w:sz w:val="16"/>
      </w:rPr>
      <w:t>-20</w:t>
    </w:r>
    <w:r>
      <w:rPr>
        <w:sz w:val="16"/>
      </w:rPr>
      <w:t>24)</w:t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C9459" w14:textId="77777777" w:rsidR="00C275D0" w:rsidRPr="0000007A" w:rsidRDefault="00C275D0" w:rsidP="0099583E">
      <w:r>
        <w:separator/>
      </w:r>
    </w:p>
  </w:footnote>
  <w:footnote w:type="continuationSeparator" w:id="0">
    <w:p w14:paraId="148246DD" w14:textId="77777777" w:rsidR="00C275D0" w:rsidRPr="0000007A" w:rsidRDefault="00C275D0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7A00A6" w:rsidRDefault="007A00A6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7A00A6" w:rsidRDefault="007A00A6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7A00A6" w:rsidRPr="00CE5AC7" w:rsidRDefault="007A00A6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63998413">
    <w:abstractNumId w:val="3"/>
  </w:num>
  <w:num w:numId="2" w16cid:durableId="1034235625">
    <w:abstractNumId w:val="6"/>
  </w:num>
  <w:num w:numId="3" w16cid:durableId="654844886">
    <w:abstractNumId w:val="5"/>
  </w:num>
  <w:num w:numId="4" w16cid:durableId="1935087772">
    <w:abstractNumId w:val="7"/>
  </w:num>
  <w:num w:numId="5" w16cid:durableId="185170631">
    <w:abstractNumId w:val="4"/>
  </w:num>
  <w:num w:numId="6" w16cid:durableId="2031762834">
    <w:abstractNumId w:val="0"/>
  </w:num>
  <w:num w:numId="7" w16cid:durableId="1984847079">
    <w:abstractNumId w:val="1"/>
  </w:num>
  <w:num w:numId="8" w16cid:durableId="717049431">
    <w:abstractNumId w:val="9"/>
  </w:num>
  <w:num w:numId="9" w16cid:durableId="1842816632">
    <w:abstractNumId w:val="8"/>
  </w:num>
  <w:num w:numId="10" w16cid:durableId="12115791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0D75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16A2B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90673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C3A26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97FA7"/>
    <w:rsid w:val="007A00A6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601F"/>
    <w:rsid w:val="009245E3"/>
    <w:rsid w:val="00942DEE"/>
    <w:rsid w:val="00944F67"/>
    <w:rsid w:val="0095152F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4E53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35DFA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0535A"/>
    <w:rsid w:val="00C10283"/>
    <w:rsid w:val="00C1187E"/>
    <w:rsid w:val="00C11905"/>
    <w:rsid w:val="00C1438B"/>
    <w:rsid w:val="00C150D6"/>
    <w:rsid w:val="00C225FB"/>
    <w:rsid w:val="00C22886"/>
    <w:rsid w:val="00C25C8F"/>
    <w:rsid w:val="00C263C6"/>
    <w:rsid w:val="00C268B8"/>
    <w:rsid w:val="00C275D0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723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07E90"/>
    <w:rsid w:val="00E156A7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61E2E"/>
    <w:rsid w:val="00F73CF2"/>
    <w:rsid w:val="00F80C14"/>
    <w:rsid w:val="00F96F54"/>
    <w:rsid w:val="00F978B8"/>
    <w:rsid w:val="00FA6528"/>
    <w:rsid w:val="00FB0D50"/>
    <w:rsid w:val="00FB3DE3"/>
    <w:rsid w:val="00FB3EA3"/>
    <w:rsid w:val="00FB476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C0535A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jmcm.com/archives/volume-7/issue-3/618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okpi.org/bookstore/product/disease-and-health-research-developments-vol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99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09</cp:revision>
  <dcterms:created xsi:type="dcterms:W3CDTF">2023-08-30T09:21:00Z</dcterms:created>
  <dcterms:modified xsi:type="dcterms:W3CDTF">2025-04-15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